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055DD7" w14:paraId="49832508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72A14197" w14:textId="77777777" w:rsidR="0000007A" w:rsidRPr="00055DD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E2376" w14:textId="77777777" w:rsidR="0000007A" w:rsidRPr="00055DD7" w:rsidRDefault="00796DC0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055DD7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Biology and Nature</w:t>
              </w:r>
            </w:hyperlink>
          </w:p>
        </w:tc>
      </w:tr>
      <w:tr w:rsidR="0000007A" w:rsidRPr="00055DD7" w14:paraId="379259F4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47308277" w14:textId="77777777" w:rsidR="0000007A" w:rsidRPr="00055DD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9F1EA" w14:textId="77777777" w:rsidR="0000007A" w:rsidRPr="00055DD7" w:rsidRDefault="00D94675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BAN_13015</w:t>
            </w:r>
          </w:p>
        </w:tc>
      </w:tr>
      <w:tr w:rsidR="0000007A" w:rsidRPr="00055DD7" w14:paraId="299519F0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0491A51C" w14:textId="77777777" w:rsidR="0000007A" w:rsidRPr="00055DD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7D0E0" w14:textId="77777777" w:rsidR="0000007A" w:rsidRPr="00055DD7" w:rsidRDefault="00D94675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/>
                <w:sz w:val="20"/>
                <w:szCs w:val="20"/>
                <w:lang w:val="en-GB"/>
              </w:rPr>
              <w:t>Distribution and Characterization of Microalgae from Chenab and Ravi River, Punjab Pakistan</w:t>
            </w:r>
          </w:p>
        </w:tc>
      </w:tr>
      <w:tr w:rsidR="00CF0BBB" w:rsidRPr="00055DD7" w14:paraId="74E68ECE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5810C9A1" w14:textId="77777777" w:rsidR="00CF0BBB" w:rsidRPr="00055DD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3FD3B" w14:textId="0E9C18FA" w:rsidR="00CF0BBB" w:rsidRPr="00055DD7" w:rsidRDefault="00DA4BF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14:paraId="4C0174E3" w14:textId="77777777" w:rsidR="00037D52" w:rsidRPr="00055DD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EEE12A3" w14:textId="77777777" w:rsidR="00605952" w:rsidRPr="00055DD7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427B2B0" w14:textId="07E445BA" w:rsidR="00BB6E0C" w:rsidRPr="00055DD7" w:rsidRDefault="00BB6E0C" w:rsidP="00BB6E0C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4993" w:type="pct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16"/>
        <w:gridCol w:w="5829"/>
        <w:gridCol w:w="4013"/>
      </w:tblGrid>
      <w:tr w:rsidR="00BB6E0C" w:rsidRPr="00055DD7" w14:paraId="24AC826B" w14:textId="77777777" w:rsidTr="00F052D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1FEC61B" w14:textId="77777777" w:rsidR="00BB6E0C" w:rsidRPr="00055DD7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055DD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3602CE2E" w14:textId="77777777" w:rsidR="00BB6E0C" w:rsidRPr="00055DD7" w:rsidRDefault="00BB6E0C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B6E0C" w:rsidRPr="00055DD7" w14:paraId="6263C82E" w14:textId="77777777" w:rsidTr="00F052D6">
        <w:tc>
          <w:tcPr>
            <w:tcW w:w="1260" w:type="pct"/>
            <w:noWrap/>
          </w:tcPr>
          <w:p w14:paraId="09141632" w14:textId="77777777" w:rsidR="00BB6E0C" w:rsidRPr="00055DD7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5" w:type="pct"/>
          </w:tcPr>
          <w:p w14:paraId="62A42F0A" w14:textId="77777777" w:rsidR="00BB6E0C" w:rsidRPr="00055DD7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4FAD7949" w14:textId="77777777" w:rsidR="00612AA2" w:rsidRPr="00055DD7" w:rsidRDefault="00612AA2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5" w:type="pct"/>
          </w:tcPr>
          <w:p w14:paraId="4D12B984" w14:textId="77777777" w:rsidR="00BB6E0C" w:rsidRPr="00055DD7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Feedback</w:t>
            </w:r>
            <w:r w:rsidRPr="00055DD7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055DD7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BB6E0C" w:rsidRPr="00055DD7" w14:paraId="76F8B90D" w14:textId="77777777" w:rsidTr="00F052D6">
        <w:trPr>
          <w:trHeight w:val="1264"/>
        </w:trPr>
        <w:tc>
          <w:tcPr>
            <w:tcW w:w="1260" w:type="pct"/>
            <w:noWrap/>
          </w:tcPr>
          <w:p w14:paraId="290374A3" w14:textId="77777777" w:rsidR="00BB6E0C" w:rsidRPr="00055DD7" w:rsidRDefault="00BB6E0C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049E6896" w14:textId="77777777" w:rsidR="00BB6E0C" w:rsidRPr="00055DD7" w:rsidRDefault="00BB6E0C" w:rsidP="00BB6E0C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5" w:type="pct"/>
          </w:tcPr>
          <w:p w14:paraId="4C1EEE06" w14:textId="77777777" w:rsidR="00BB6E0C" w:rsidRPr="00055DD7" w:rsidRDefault="0054537A" w:rsidP="00BB6E0C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earcher mentioned Characterization of Microalgae</w:t>
            </w:r>
          </w:p>
          <w:p w14:paraId="599E4A79" w14:textId="77777777" w:rsidR="0054537A" w:rsidRPr="00055DD7" w:rsidRDefault="0054537A" w:rsidP="00BB6E0C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ar about 35 freshwater algal species are identify</w:t>
            </w:r>
          </w:p>
          <w:p w14:paraId="289BEC2F" w14:textId="77777777" w:rsidR="0054537A" w:rsidRPr="00055DD7" w:rsidRDefault="0054537A" w:rsidP="00BB6E0C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iochemical properties also considered. </w:t>
            </w:r>
          </w:p>
        </w:tc>
        <w:tc>
          <w:tcPr>
            <w:tcW w:w="1525" w:type="pct"/>
          </w:tcPr>
          <w:p w14:paraId="00C093F4" w14:textId="77777777" w:rsidR="00BB6E0C" w:rsidRPr="00055DD7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055DD7" w14:paraId="0D8F49BC" w14:textId="77777777" w:rsidTr="00F052D6">
        <w:trPr>
          <w:trHeight w:val="1262"/>
        </w:trPr>
        <w:tc>
          <w:tcPr>
            <w:tcW w:w="1260" w:type="pct"/>
            <w:noWrap/>
          </w:tcPr>
          <w:p w14:paraId="3EE01784" w14:textId="77777777" w:rsidR="00BB6E0C" w:rsidRPr="00055DD7" w:rsidRDefault="00BB6E0C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5F308A2" w14:textId="77777777" w:rsidR="00BB6E0C" w:rsidRPr="00055DD7" w:rsidRDefault="00BB6E0C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79EF4FC" w14:textId="77777777" w:rsidR="00BB6E0C" w:rsidRPr="00055DD7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5" w:type="pct"/>
          </w:tcPr>
          <w:p w14:paraId="382941FC" w14:textId="77777777" w:rsidR="00BB6E0C" w:rsidRPr="00055DD7" w:rsidRDefault="0054537A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5" w:type="pct"/>
          </w:tcPr>
          <w:p w14:paraId="21D5439B" w14:textId="77777777" w:rsidR="00BB6E0C" w:rsidRPr="00055DD7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055DD7" w14:paraId="15833EBB" w14:textId="77777777" w:rsidTr="00F052D6">
        <w:trPr>
          <w:trHeight w:val="1262"/>
        </w:trPr>
        <w:tc>
          <w:tcPr>
            <w:tcW w:w="1260" w:type="pct"/>
            <w:noWrap/>
          </w:tcPr>
          <w:p w14:paraId="4D0C5C28" w14:textId="77777777" w:rsidR="00BB6E0C" w:rsidRPr="00055DD7" w:rsidRDefault="00BB6E0C" w:rsidP="00BB6E0C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6E384079" w14:textId="77777777" w:rsidR="00BB6E0C" w:rsidRPr="00055DD7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5" w:type="pct"/>
          </w:tcPr>
          <w:p w14:paraId="7F0E48E8" w14:textId="77777777" w:rsidR="00BB6E0C" w:rsidRPr="00055DD7" w:rsidRDefault="0054537A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 change</w:t>
            </w:r>
          </w:p>
        </w:tc>
        <w:tc>
          <w:tcPr>
            <w:tcW w:w="1525" w:type="pct"/>
          </w:tcPr>
          <w:p w14:paraId="620FDC4C" w14:textId="77777777" w:rsidR="00BB6E0C" w:rsidRPr="00055DD7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055DD7" w14:paraId="00655762" w14:textId="77777777" w:rsidTr="00F052D6">
        <w:trPr>
          <w:trHeight w:val="704"/>
        </w:trPr>
        <w:tc>
          <w:tcPr>
            <w:tcW w:w="1260" w:type="pct"/>
            <w:noWrap/>
          </w:tcPr>
          <w:p w14:paraId="670A4DB8" w14:textId="77777777" w:rsidR="00BB6E0C" w:rsidRPr="00055DD7" w:rsidRDefault="00BB6E0C" w:rsidP="00BB6E0C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055DD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5" w:type="pct"/>
          </w:tcPr>
          <w:p w14:paraId="1154781E" w14:textId="77777777" w:rsidR="00BB6E0C" w:rsidRPr="00055DD7" w:rsidRDefault="0054537A" w:rsidP="00BB6E0C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5" w:type="pct"/>
          </w:tcPr>
          <w:p w14:paraId="7090DC6E" w14:textId="77777777" w:rsidR="00BB6E0C" w:rsidRPr="00055DD7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055DD7" w14:paraId="02FF03B5" w14:textId="77777777" w:rsidTr="00F052D6">
        <w:trPr>
          <w:trHeight w:val="703"/>
        </w:trPr>
        <w:tc>
          <w:tcPr>
            <w:tcW w:w="1260" w:type="pct"/>
            <w:noWrap/>
          </w:tcPr>
          <w:p w14:paraId="4AD601F9" w14:textId="77777777" w:rsidR="00BB6E0C" w:rsidRPr="00055DD7" w:rsidRDefault="00BB6E0C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5" w:type="pct"/>
          </w:tcPr>
          <w:p w14:paraId="0F169038" w14:textId="77777777" w:rsidR="00BB6E0C" w:rsidRPr="00055DD7" w:rsidRDefault="0054537A" w:rsidP="00BB6E0C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spellStart"/>
            <w:r w:rsidRPr="00055DD7">
              <w:rPr>
                <w:rFonts w:ascii="Arial" w:hAnsi="Arial" w:cs="Arial"/>
                <w:bCs/>
                <w:sz w:val="20"/>
                <w:szCs w:val="20"/>
                <w:lang w:val="en-GB"/>
              </w:rPr>
              <w:t>Refrences</w:t>
            </w:r>
            <w:proofErr w:type="spellEnd"/>
            <w:r w:rsidRPr="00055DD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re sufficient </w:t>
            </w:r>
          </w:p>
        </w:tc>
        <w:tc>
          <w:tcPr>
            <w:tcW w:w="1525" w:type="pct"/>
          </w:tcPr>
          <w:p w14:paraId="6FA75F46" w14:textId="7552E08E" w:rsidR="00BB6E0C" w:rsidRPr="00055DD7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055DD7" w14:paraId="410A5564" w14:textId="77777777" w:rsidTr="00F052D6">
        <w:trPr>
          <w:trHeight w:val="386"/>
        </w:trPr>
        <w:tc>
          <w:tcPr>
            <w:tcW w:w="1260" w:type="pct"/>
            <w:noWrap/>
          </w:tcPr>
          <w:p w14:paraId="0C3DF339" w14:textId="77777777" w:rsidR="00BB6E0C" w:rsidRPr="00055DD7" w:rsidRDefault="00BB6E0C" w:rsidP="00BB6E0C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055DD7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3FA89B97" w14:textId="77777777" w:rsidR="00BB6E0C" w:rsidRPr="00055DD7" w:rsidRDefault="00BB6E0C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5" w:type="pct"/>
          </w:tcPr>
          <w:p w14:paraId="4265BE12" w14:textId="77777777" w:rsidR="00BB6E0C" w:rsidRPr="00055DD7" w:rsidRDefault="0054537A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55DD7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5" w:type="pct"/>
          </w:tcPr>
          <w:p w14:paraId="54399B5E" w14:textId="77777777" w:rsidR="00BB6E0C" w:rsidRPr="00055DD7" w:rsidRDefault="00BB6E0C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B6E0C" w:rsidRPr="00055DD7" w14:paraId="36803641" w14:textId="77777777" w:rsidTr="00F052D6">
        <w:trPr>
          <w:trHeight w:val="1178"/>
        </w:trPr>
        <w:tc>
          <w:tcPr>
            <w:tcW w:w="1260" w:type="pct"/>
            <w:noWrap/>
          </w:tcPr>
          <w:p w14:paraId="447ABAEA" w14:textId="77777777" w:rsidR="00BB6E0C" w:rsidRPr="00055DD7" w:rsidRDefault="00BB6E0C" w:rsidP="00BB6E0C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055DD7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055DD7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055DD7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336177D4" w14:textId="77777777" w:rsidR="00BB6E0C" w:rsidRPr="00055DD7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5" w:type="pct"/>
          </w:tcPr>
          <w:p w14:paraId="3D3ECB2B" w14:textId="77777777" w:rsidR="00BB6E0C" w:rsidRPr="00055DD7" w:rsidRDefault="0054537A" w:rsidP="00BB6E0C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55DD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Diatoms photography is nice</w:t>
            </w:r>
          </w:p>
        </w:tc>
        <w:tc>
          <w:tcPr>
            <w:tcW w:w="1525" w:type="pct"/>
          </w:tcPr>
          <w:p w14:paraId="2D051194" w14:textId="077DA000" w:rsidR="00BB6E0C" w:rsidRPr="00055DD7" w:rsidRDefault="00BB6E0C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63A0E8F" w14:textId="77777777" w:rsidR="00BB6E0C" w:rsidRDefault="00BB6E0C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pPr w:leftFromText="180" w:rightFromText="180" w:vertAnchor="text" w:horzAnchor="margin" w:tblpYSpec="outsid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5"/>
        <w:gridCol w:w="4464"/>
        <w:gridCol w:w="2617"/>
      </w:tblGrid>
      <w:tr w:rsidR="00055DD7" w:rsidRPr="00055DD7" w14:paraId="1694C1C7" w14:textId="77777777" w:rsidTr="00055DD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DBCFB7" w14:textId="77777777" w:rsidR="00055DD7" w:rsidRPr="00055DD7" w:rsidRDefault="00055DD7" w:rsidP="00055DD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55DD7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055DD7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DBC945F" w14:textId="77777777" w:rsidR="00055DD7" w:rsidRPr="00055DD7" w:rsidRDefault="00055DD7" w:rsidP="00055DD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55DD7" w:rsidRPr="00055DD7" w14:paraId="5DE0D724" w14:textId="77777777" w:rsidTr="00055DD7">
        <w:trPr>
          <w:trHeight w:val="935"/>
        </w:trPr>
        <w:tc>
          <w:tcPr>
            <w:tcW w:w="231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AAAC9" w14:textId="77777777" w:rsidR="00055DD7" w:rsidRPr="00055DD7" w:rsidRDefault="00055DD7" w:rsidP="00055DD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6C366" w14:textId="77777777" w:rsidR="00055DD7" w:rsidRPr="00055DD7" w:rsidRDefault="00055DD7" w:rsidP="00055DD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93" w:type="pct"/>
            <w:shd w:val="clear" w:color="auto" w:fill="auto"/>
          </w:tcPr>
          <w:p w14:paraId="08130CDB" w14:textId="77777777" w:rsidR="00055DD7" w:rsidRPr="00055DD7" w:rsidRDefault="00055DD7" w:rsidP="00055DD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55DD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055DD7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055DD7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055DD7" w:rsidRPr="00055DD7" w14:paraId="29593DDE" w14:textId="77777777" w:rsidTr="00055DD7">
        <w:trPr>
          <w:trHeight w:val="697"/>
        </w:trPr>
        <w:tc>
          <w:tcPr>
            <w:tcW w:w="231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A7904" w14:textId="77777777" w:rsidR="00055DD7" w:rsidRPr="00055DD7" w:rsidRDefault="00055DD7" w:rsidP="00055DD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55DD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7F1485F" w14:textId="77777777" w:rsidR="00055DD7" w:rsidRPr="00055DD7" w:rsidRDefault="00055DD7" w:rsidP="00055DD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24E04" w14:textId="77777777" w:rsidR="00055DD7" w:rsidRPr="00055DD7" w:rsidRDefault="00055DD7" w:rsidP="00055DD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55DD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55DD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55DD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52279956" w14:textId="77777777" w:rsidR="00055DD7" w:rsidRPr="00055DD7" w:rsidRDefault="00055DD7" w:rsidP="00055DD7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543266B0" w14:textId="77777777" w:rsidR="00055DD7" w:rsidRPr="00055DD7" w:rsidRDefault="00055DD7" w:rsidP="00055DD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93" w:type="pct"/>
            <w:shd w:val="clear" w:color="auto" w:fill="auto"/>
            <w:vAlign w:val="center"/>
          </w:tcPr>
          <w:p w14:paraId="2C9A3DBD" w14:textId="77777777" w:rsidR="00055DD7" w:rsidRPr="00055DD7" w:rsidRDefault="00055DD7" w:rsidP="00055DD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43F404C" w14:textId="77777777" w:rsidR="00055DD7" w:rsidRPr="00055DD7" w:rsidRDefault="00055DD7" w:rsidP="00055DD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9265C5" w14:textId="77777777" w:rsidR="00055DD7" w:rsidRPr="00055DD7" w:rsidRDefault="00055DD7" w:rsidP="00055DD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0571F52" w14:textId="77777777" w:rsidR="00055DD7" w:rsidRPr="00055DD7" w:rsidRDefault="00055DD7" w:rsidP="00055DD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4623488" w14:textId="77777777" w:rsidR="00055DD7" w:rsidRDefault="00055DD7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7A3D2DD" w14:textId="77777777" w:rsidR="00055DD7" w:rsidRDefault="00055DD7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049C633" w14:textId="77777777" w:rsidR="00F81253" w:rsidRPr="006E3176" w:rsidRDefault="00F81253" w:rsidP="00F8125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E3176">
        <w:rPr>
          <w:rFonts w:ascii="Arial" w:hAnsi="Arial" w:cs="Arial"/>
          <w:b/>
          <w:u w:val="single"/>
        </w:rPr>
        <w:t>Reviewer details:</w:t>
      </w:r>
    </w:p>
    <w:p w14:paraId="39457343" w14:textId="77777777" w:rsidR="00F81253" w:rsidRPr="006E3176" w:rsidRDefault="00F81253" w:rsidP="00F8125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E3176">
        <w:rPr>
          <w:rFonts w:ascii="Arial" w:hAnsi="Arial" w:cs="Arial"/>
          <w:b/>
          <w:color w:val="000000"/>
        </w:rPr>
        <w:t xml:space="preserve">Mahesh Ramchandra </w:t>
      </w:r>
      <w:proofErr w:type="spellStart"/>
      <w:r w:rsidRPr="006E3176">
        <w:rPr>
          <w:rFonts w:ascii="Arial" w:hAnsi="Arial" w:cs="Arial"/>
          <w:b/>
          <w:color w:val="000000"/>
        </w:rPr>
        <w:t>Tandale</w:t>
      </w:r>
      <w:proofErr w:type="spellEnd"/>
      <w:r w:rsidRPr="006E3176">
        <w:rPr>
          <w:rFonts w:ascii="Arial" w:hAnsi="Arial" w:cs="Arial"/>
          <w:b/>
          <w:color w:val="000000"/>
        </w:rPr>
        <w:t xml:space="preserve">, Sant </w:t>
      </w:r>
      <w:proofErr w:type="spellStart"/>
      <w:r w:rsidRPr="006E3176">
        <w:rPr>
          <w:rFonts w:ascii="Arial" w:hAnsi="Arial" w:cs="Arial"/>
          <w:b/>
          <w:color w:val="000000"/>
        </w:rPr>
        <w:t>GAdge</w:t>
      </w:r>
      <w:proofErr w:type="spellEnd"/>
      <w:r w:rsidRPr="006E3176">
        <w:rPr>
          <w:rFonts w:ascii="Arial" w:hAnsi="Arial" w:cs="Arial"/>
          <w:b/>
          <w:color w:val="000000"/>
        </w:rPr>
        <w:t xml:space="preserve"> Baba Amravati University, India</w:t>
      </w:r>
    </w:p>
    <w:p w14:paraId="57BDB1B2" w14:textId="77777777" w:rsidR="00055DD7" w:rsidRDefault="00055DD7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FB80557" w14:textId="77777777" w:rsidR="00055DD7" w:rsidRDefault="00055DD7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ADF7965" w14:textId="77777777" w:rsidR="00055DD7" w:rsidRDefault="00055DD7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3DA1E6D" w14:textId="77777777" w:rsidR="00055DD7" w:rsidRPr="00055DD7" w:rsidRDefault="00055DD7" w:rsidP="00055DD7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bookmarkEnd w:id="0"/>
    <w:bookmarkEnd w:id="1"/>
    <w:p w14:paraId="410D6CF2" w14:textId="77777777" w:rsidR="00055DD7" w:rsidRPr="00055DD7" w:rsidRDefault="00055DD7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sectPr w:rsidR="00055DD7" w:rsidRPr="00055DD7" w:rsidSect="0055158D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53978F" w14:textId="77777777" w:rsidR="009C1C13" w:rsidRPr="0000007A" w:rsidRDefault="009C1C13" w:rsidP="0099583E">
      <w:r>
        <w:separator/>
      </w:r>
    </w:p>
  </w:endnote>
  <w:endnote w:type="continuationSeparator" w:id="0">
    <w:p w14:paraId="48F6253F" w14:textId="77777777" w:rsidR="009C1C13" w:rsidRPr="0000007A" w:rsidRDefault="009C1C1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A46854" w14:textId="77777777" w:rsidR="009C1C13" w:rsidRPr="0000007A" w:rsidRDefault="009C1C13" w:rsidP="0099583E">
      <w:r>
        <w:separator/>
      </w:r>
    </w:p>
  </w:footnote>
  <w:footnote w:type="continuationSeparator" w:id="0">
    <w:p w14:paraId="709F5AB2" w14:textId="77777777" w:rsidR="009C1C13" w:rsidRPr="0000007A" w:rsidRDefault="009C1C1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9BA6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560F72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55937280">
    <w:abstractNumId w:val="3"/>
  </w:num>
  <w:num w:numId="2" w16cid:durableId="1366978436">
    <w:abstractNumId w:val="7"/>
  </w:num>
  <w:num w:numId="3" w16cid:durableId="583078033">
    <w:abstractNumId w:val="6"/>
  </w:num>
  <w:num w:numId="4" w16cid:durableId="907811908">
    <w:abstractNumId w:val="8"/>
  </w:num>
  <w:num w:numId="5" w16cid:durableId="1941718813">
    <w:abstractNumId w:val="5"/>
  </w:num>
  <w:num w:numId="6" w16cid:durableId="792596819">
    <w:abstractNumId w:val="0"/>
  </w:num>
  <w:num w:numId="7" w16cid:durableId="706486381">
    <w:abstractNumId w:val="2"/>
  </w:num>
  <w:num w:numId="8" w16cid:durableId="1510367307">
    <w:abstractNumId w:val="10"/>
  </w:num>
  <w:num w:numId="9" w16cid:durableId="652149175">
    <w:abstractNumId w:val="9"/>
  </w:num>
  <w:num w:numId="10" w16cid:durableId="2043435336">
    <w:abstractNumId w:val="1"/>
  </w:num>
  <w:num w:numId="11" w16cid:durableId="1745347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5DD7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35749"/>
    <w:rsid w:val="00136984"/>
    <w:rsid w:val="00150304"/>
    <w:rsid w:val="0015296D"/>
    <w:rsid w:val="00160AC6"/>
    <w:rsid w:val="00163622"/>
    <w:rsid w:val="001645A2"/>
    <w:rsid w:val="00164F4E"/>
    <w:rsid w:val="00165685"/>
    <w:rsid w:val="00167BF6"/>
    <w:rsid w:val="001766DF"/>
    <w:rsid w:val="0018685D"/>
    <w:rsid w:val="0018753A"/>
    <w:rsid w:val="00197E68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A5799"/>
    <w:rsid w:val="002C4C9D"/>
    <w:rsid w:val="002E2339"/>
    <w:rsid w:val="002E4E16"/>
    <w:rsid w:val="002E6D86"/>
    <w:rsid w:val="002F6935"/>
    <w:rsid w:val="003204B8"/>
    <w:rsid w:val="0033692F"/>
    <w:rsid w:val="00366375"/>
    <w:rsid w:val="003A04E7"/>
    <w:rsid w:val="003A68ED"/>
    <w:rsid w:val="003A6E1A"/>
    <w:rsid w:val="003B2172"/>
    <w:rsid w:val="003C02B9"/>
    <w:rsid w:val="003C02E8"/>
    <w:rsid w:val="003C26CB"/>
    <w:rsid w:val="003C3543"/>
    <w:rsid w:val="003C54D9"/>
    <w:rsid w:val="003C7127"/>
    <w:rsid w:val="003D06D9"/>
    <w:rsid w:val="003E746A"/>
    <w:rsid w:val="003F21D2"/>
    <w:rsid w:val="00405613"/>
    <w:rsid w:val="00407D92"/>
    <w:rsid w:val="00422010"/>
    <w:rsid w:val="004343E4"/>
    <w:rsid w:val="0044519B"/>
    <w:rsid w:val="00457AB1"/>
    <w:rsid w:val="00457BC0"/>
    <w:rsid w:val="00462996"/>
    <w:rsid w:val="0047772E"/>
    <w:rsid w:val="004909B5"/>
    <w:rsid w:val="004B0818"/>
    <w:rsid w:val="004B4CAD"/>
    <w:rsid w:val="004C3DF1"/>
    <w:rsid w:val="004C4CAA"/>
    <w:rsid w:val="004C5A67"/>
    <w:rsid w:val="004D1FEC"/>
    <w:rsid w:val="004D2E36"/>
    <w:rsid w:val="00503AB6"/>
    <w:rsid w:val="005047C5"/>
    <w:rsid w:val="00514331"/>
    <w:rsid w:val="00531C82"/>
    <w:rsid w:val="00533FC1"/>
    <w:rsid w:val="00535A4C"/>
    <w:rsid w:val="0054530E"/>
    <w:rsid w:val="0054537A"/>
    <w:rsid w:val="0054564B"/>
    <w:rsid w:val="00545A13"/>
    <w:rsid w:val="00546147"/>
    <w:rsid w:val="00546343"/>
    <w:rsid w:val="0055158D"/>
    <w:rsid w:val="00557CD3"/>
    <w:rsid w:val="005600D3"/>
    <w:rsid w:val="00560D3C"/>
    <w:rsid w:val="00567DE0"/>
    <w:rsid w:val="005735A5"/>
    <w:rsid w:val="00576199"/>
    <w:rsid w:val="00584A7E"/>
    <w:rsid w:val="005C25A0"/>
    <w:rsid w:val="005D0C94"/>
    <w:rsid w:val="005D230D"/>
    <w:rsid w:val="005E0730"/>
    <w:rsid w:val="005F532E"/>
    <w:rsid w:val="006011B8"/>
    <w:rsid w:val="00602F7D"/>
    <w:rsid w:val="00605952"/>
    <w:rsid w:val="00612AA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87A05"/>
    <w:rsid w:val="00691B23"/>
    <w:rsid w:val="00696CAD"/>
    <w:rsid w:val="006A5E0B"/>
    <w:rsid w:val="006C3797"/>
    <w:rsid w:val="006E4337"/>
    <w:rsid w:val="006E7D6E"/>
    <w:rsid w:val="006F1E5C"/>
    <w:rsid w:val="00701186"/>
    <w:rsid w:val="00707BE1"/>
    <w:rsid w:val="007238EB"/>
    <w:rsid w:val="007317C3"/>
    <w:rsid w:val="00735257"/>
    <w:rsid w:val="0073538B"/>
    <w:rsid w:val="00746DBB"/>
    <w:rsid w:val="00762747"/>
    <w:rsid w:val="00766889"/>
    <w:rsid w:val="00766A0D"/>
    <w:rsid w:val="00767F8C"/>
    <w:rsid w:val="0077245B"/>
    <w:rsid w:val="00774427"/>
    <w:rsid w:val="00780B67"/>
    <w:rsid w:val="00796DC0"/>
    <w:rsid w:val="007D0246"/>
    <w:rsid w:val="007E2523"/>
    <w:rsid w:val="007F5873"/>
    <w:rsid w:val="008133DE"/>
    <w:rsid w:val="00815F94"/>
    <w:rsid w:val="008224E2"/>
    <w:rsid w:val="00823028"/>
    <w:rsid w:val="00825DC9"/>
    <w:rsid w:val="0082676D"/>
    <w:rsid w:val="00841E96"/>
    <w:rsid w:val="00846F1F"/>
    <w:rsid w:val="00864044"/>
    <w:rsid w:val="00872E19"/>
    <w:rsid w:val="00877F10"/>
    <w:rsid w:val="00882091"/>
    <w:rsid w:val="00893E75"/>
    <w:rsid w:val="008C2F62"/>
    <w:rsid w:val="008D020E"/>
    <w:rsid w:val="008E3F66"/>
    <w:rsid w:val="008F36E4"/>
    <w:rsid w:val="009553EC"/>
    <w:rsid w:val="00956A49"/>
    <w:rsid w:val="00982766"/>
    <w:rsid w:val="00983313"/>
    <w:rsid w:val="009852C4"/>
    <w:rsid w:val="0099583E"/>
    <w:rsid w:val="009A0242"/>
    <w:rsid w:val="009A59ED"/>
    <w:rsid w:val="009C1C13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545DF"/>
    <w:rsid w:val="00B62087"/>
    <w:rsid w:val="00B62F41"/>
    <w:rsid w:val="00B760E1"/>
    <w:rsid w:val="00BA1AB3"/>
    <w:rsid w:val="00BA6421"/>
    <w:rsid w:val="00BB4FEC"/>
    <w:rsid w:val="00BB6E0C"/>
    <w:rsid w:val="00BC402F"/>
    <w:rsid w:val="00BD759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62136"/>
    <w:rsid w:val="00C635B6"/>
    <w:rsid w:val="00C84097"/>
    <w:rsid w:val="00CB1655"/>
    <w:rsid w:val="00CB3665"/>
    <w:rsid w:val="00CB429B"/>
    <w:rsid w:val="00CB6D1C"/>
    <w:rsid w:val="00CD093E"/>
    <w:rsid w:val="00CD1556"/>
    <w:rsid w:val="00CD1FD7"/>
    <w:rsid w:val="00CE3FE4"/>
    <w:rsid w:val="00CE5AC7"/>
    <w:rsid w:val="00CE7C9C"/>
    <w:rsid w:val="00CF0BBB"/>
    <w:rsid w:val="00CF52C0"/>
    <w:rsid w:val="00CF5CAE"/>
    <w:rsid w:val="00D1084C"/>
    <w:rsid w:val="00D1283A"/>
    <w:rsid w:val="00D17979"/>
    <w:rsid w:val="00D2075F"/>
    <w:rsid w:val="00D37E12"/>
    <w:rsid w:val="00D40416"/>
    <w:rsid w:val="00D40553"/>
    <w:rsid w:val="00D4782A"/>
    <w:rsid w:val="00D7093F"/>
    <w:rsid w:val="00D7603E"/>
    <w:rsid w:val="00D90124"/>
    <w:rsid w:val="00D908D8"/>
    <w:rsid w:val="00D90D23"/>
    <w:rsid w:val="00D9392F"/>
    <w:rsid w:val="00D94675"/>
    <w:rsid w:val="00DA3290"/>
    <w:rsid w:val="00DA41F5"/>
    <w:rsid w:val="00DA41FC"/>
    <w:rsid w:val="00DA4BFF"/>
    <w:rsid w:val="00DB4568"/>
    <w:rsid w:val="00DB7E1B"/>
    <w:rsid w:val="00DC1D81"/>
    <w:rsid w:val="00E451EA"/>
    <w:rsid w:val="00E57F4B"/>
    <w:rsid w:val="00E63889"/>
    <w:rsid w:val="00E71C8D"/>
    <w:rsid w:val="00E72360"/>
    <w:rsid w:val="00E972A7"/>
    <w:rsid w:val="00EA6BCC"/>
    <w:rsid w:val="00EB2F55"/>
    <w:rsid w:val="00EB3E91"/>
    <w:rsid w:val="00EC6894"/>
    <w:rsid w:val="00ED0959"/>
    <w:rsid w:val="00ED6B12"/>
    <w:rsid w:val="00EF2AA5"/>
    <w:rsid w:val="00EF326D"/>
    <w:rsid w:val="00EF53FE"/>
    <w:rsid w:val="00F052D6"/>
    <w:rsid w:val="00F2643C"/>
    <w:rsid w:val="00F3669D"/>
    <w:rsid w:val="00F405F8"/>
    <w:rsid w:val="00F45B5A"/>
    <w:rsid w:val="00F4700F"/>
    <w:rsid w:val="00F573EA"/>
    <w:rsid w:val="00F57E9D"/>
    <w:rsid w:val="00F66708"/>
    <w:rsid w:val="00F81253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97D2D9"/>
  <w15:docId w15:val="{EB52BBEE-849C-4A83-A53C-01D9E68C2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6DB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8125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BA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FAB167-6686-4CFD-AA7E-C3CBB18180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029383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OBA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5</cp:revision>
  <dcterms:created xsi:type="dcterms:W3CDTF">2025-04-12T06:59:00Z</dcterms:created>
  <dcterms:modified xsi:type="dcterms:W3CDTF">2025-04-15T07:09:00Z</dcterms:modified>
</cp:coreProperties>
</file>